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46ED" w:rsidRDefault="001146ED">
      <w:pPr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Dear Support</w:t>
      </w:r>
    </w:p>
    <w:p w:rsidR="005C0653" w:rsidRPr="001146ED" w:rsidRDefault="001146ED">
      <w:pPr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 xml:space="preserve">I am humbly appealing for a slight extension on this task </w:t>
      </w:r>
      <w:r w:rsidR="008156DB">
        <w:rPr>
          <w:rFonts w:ascii="Times New Roman" w:hAnsi="Times New Roman" w:cs="Times New Roman"/>
          <w:sz w:val="20"/>
        </w:rPr>
        <w:t xml:space="preserve">since I am having a power blackout in my region due to very heavy rainfall. I have </w:t>
      </w:r>
      <w:r w:rsidR="00342563">
        <w:rPr>
          <w:rFonts w:ascii="Times New Roman" w:hAnsi="Times New Roman" w:cs="Times New Roman"/>
          <w:sz w:val="20"/>
        </w:rPr>
        <w:t xml:space="preserve">almost </w:t>
      </w:r>
      <w:r w:rsidR="00CB0025">
        <w:rPr>
          <w:rFonts w:ascii="Times New Roman" w:hAnsi="Times New Roman" w:cs="Times New Roman"/>
          <w:sz w:val="20"/>
        </w:rPr>
        <w:t>completed</w:t>
      </w:r>
      <w:r w:rsidR="0081644D">
        <w:rPr>
          <w:rFonts w:ascii="Times New Roman" w:hAnsi="Times New Roman" w:cs="Times New Roman"/>
          <w:sz w:val="20"/>
        </w:rPr>
        <w:t xml:space="preserve"> the task and saved </w:t>
      </w:r>
      <w:r w:rsidR="008F5887">
        <w:rPr>
          <w:rFonts w:ascii="Times New Roman" w:hAnsi="Times New Roman" w:cs="Times New Roman"/>
          <w:sz w:val="20"/>
        </w:rPr>
        <w:t xml:space="preserve">the task </w:t>
      </w:r>
      <w:r w:rsidR="004C02F2">
        <w:rPr>
          <w:rFonts w:ascii="Times New Roman" w:hAnsi="Times New Roman" w:cs="Times New Roman"/>
          <w:sz w:val="20"/>
        </w:rPr>
        <w:t xml:space="preserve">on my Desktop PC </w:t>
      </w:r>
      <w:r w:rsidR="008F5887">
        <w:rPr>
          <w:rFonts w:ascii="Times New Roman" w:hAnsi="Times New Roman" w:cs="Times New Roman"/>
          <w:sz w:val="20"/>
        </w:rPr>
        <w:t xml:space="preserve">but I </w:t>
      </w:r>
      <w:r w:rsidR="0072751C">
        <w:rPr>
          <w:rFonts w:ascii="Times New Roman" w:hAnsi="Times New Roman" w:cs="Times New Roman"/>
          <w:sz w:val="20"/>
        </w:rPr>
        <w:t xml:space="preserve">very </w:t>
      </w:r>
      <w:r w:rsidR="008F5887">
        <w:rPr>
          <w:rFonts w:ascii="Times New Roman" w:hAnsi="Times New Roman" w:cs="Times New Roman"/>
          <w:sz w:val="20"/>
        </w:rPr>
        <w:t xml:space="preserve">afraid I might not be able to access it due to lack of power. </w:t>
      </w:r>
      <w:r w:rsidR="000A7C33">
        <w:rPr>
          <w:rFonts w:ascii="Times New Roman" w:hAnsi="Times New Roman" w:cs="Times New Roman"/>
          <w:sz w:val="20"/>
        </w:rPr>
        <w:t>I have contacted the</w:t>
      </w:r>
      <w:r w:rsidR="007626D1">
        <w:rPr>
          <w:rFonts w:ascii="Times New Roman" w:hAnsi="Times New Roman" w:cs="Times New Roman"/>
          <w:sz w:val="20"/>
        </w:rPr>
        <w:t xml:space="preserve"> Power Company and they have assured me power will be back in 10 hours. Kindly consider my humble appeal</w:t>
      </w:r>
      <w:r w:rsidR="00D37871">
        <w:rPr>
          <w:rFonts w:ascii="Times New Roman" w:hAnsi="Times New Roman" w:cs="Times New Roman"/>
          <w:sz w:val="20"/>
        </w:rPr>
        <w:t xml:space="preserve"> for an extension so that I can successfully upload the proj</w:t>
      </w:r>
      <w:r w:rsidR="00D04F72">
        <w:rPr>
          <w:rFonts w:ascii="Times New Roman" w:hAnsi="Times New Roman" w:cs="Times New Roman"/>
          <w:sz w:val="20"/>
        </w:rPr>
        <w:t xml:space="preserve">ect. I will </w:t>
      </w:r>
      <w:r w:rsidR="00D669F5">
        <w:rPr>
          <w:rFonts w:ascii="Times New Roman" w:hAnsi="Times New Roman" w:cs="Times New Roman"/>
          <w:sz w:val="20"/>
        </w:rPr>
        <w:t>upload the draft immediately the power comes back and then finish the last 4 paragraphs very fast. Please if it</w:t>
      </w:r>
      <w:r w:rsidR="00FF6A42">
        <w:rPr>
          <w:rFonts w:ascii="Times New Roman" w:hAnsi="Times New Roman" w:cs="Times New Roman"/>
          <w:sz w:val="20"/>
        </w:rPr>
        <w:t xml:space="preserve"> i</w:t>
      </w:r>
      <w:r w:rsidR="00D669F5">
        <w:rPr>
          <w:rFonts w:ascii="Times New Roman" w:hAnsi="Times New Roman" w:cs="Times New Roman"/>
          <w:sz w:val="20"/>
        </w:rPr>
        <w:t xml:space="preserve">s possible, offer me </w:t>
      </w:r>
      <w:r w:rsidR="006D3679">
        <w:rPr>
          <w:rFonts w:ascii="Times New Roman" w:hAnsi="Times New Roman" w:cs="Times New Roman"/>
          <w:sz w:val="20"/>
        </w:rPr>
        <w:t xml:space="preserve">sufficient time </w:t>
      </w:r>
      <w:r w:rsidR="00A46E58">
        <w:rPr>
          <w:rFonts w:ascii="Times New Roman" w:hAnsi="Times New Roman" w:cs="Times New Roman"/>
          <w:sz w:val="20"/>
        </w:rPr>
        <w:t xml:space="preserve">since I also have to finish </w:t>
      </w:r>
      <w:r w:rsidR="00DD0F95">
        <w:rPr>
          <w:rFonts w:ascii="Times New Roman" w:hAnsi="Times New Roman" w:cs="Times New Roman"/>
          <w:sz w:val="20"/>
        </w:rPr>
        <w:t>two other</w:t>
      </w:r>
      <w:r w:rsidR="00A46E58">
        <w:rPr>
          <w:rFonts w:ascii="Times New Roman" w:hAnsi="Times New Roman" w:cs="Times New Roman"/>
          <w:sz w:val="20"/>
        </w:rPr>
        <w:t xml:space="preserve"> order</w:t>
      </w:r>
      <w:r w:rsidR="000E6E34">
        <w:rPr>
          <w:rFonts w:ascii="Times New Roman" w:hAnsi="Times New Roman" w:cs="Times New Roman"/>
          <w:sz w:val="20"/>
        </w:rPr>
        <w:t>s</w:t>
      </w:r>
      <w:bookmarkStart w:id="0" w:name="_GoBack"/>
      <w:bookmarkEnd w:id="0"/>
      <w:r w:rsidR="00A46E58">
        <w:rPr>
          <w:rFonts w:ascii="Times New Roman" w:hAnsi="Times New Roman" w:cs="Times New Roman"/>
          <w:sz w:val="20"/>
        </w:rPr>
        <w:t xml:space="preserve"> first within the same time </w:t>
      </w:r>
      <w:r w:rsidR="00A66FF5">
        <w:rPr>
          <w:rFonts w:ascii="Times New Roman" w:hAnsi="Times New Roman" w:cs="Times New Roman"/>
          <w:sz w:val="20"/>
        </w:rPr>
        <w:t xml:space="preserve">following the customer’s clarifications yesterday. Please advise me on this and </w:t>
      </w:r>
      <w:r w:rsidR="00937A74">
        <w:rPr>
          <w:rFonts w:ascii="Times New Roman" w:hAnsi="Times New Roman" w:cs="Times New Roman"/>
          <w:sz w:val="20"/>
        </w:rPr>
        <w:t xml:space="preserve">I will be very </w:t>
      </w:r>
      <w:r w:rsidR="00DD0F95">
        <w:rPr>
          <w:rFonts w:ascii="Times New Roman" w:hAnsi="Times New Roman" w:cs="Times New Roman"/>
          <w:sz w:val="20"/>
        </w:rPr>
        <w:t>grateful</w:t>
      </w:r>
      <w:r w:rsidR="00937A74">
        <w:rPr>
          <w:rFonts w:ascii="Times New Roman" w:hAnsi="Times New Roman" w:cs="Times New Roman"/>
          <w:sz w:val="20"/>
        </w:rPr>
        <w:t>. I promise to deliver in the offered time</w:t>
      </w:r>
      <w:r w:rsidR="00B34E66">
        <w:rPr>
          <w:rFonts w:ascii="Times New Roman" w:hAnsi="Times New Roman" w:cs="Times New Roman"/>
          <w:sz w:val="20"/>
        </w:rPr>
        <w:t xml:space="preserve"> if considered for the extension please. Thanks in advance. </w:t>
      </w:r>
    </w:p>
    <w:sectPr w:rsidR="005C0653" w:rsidRPr="001146ED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NjEyMzM0NDUyMzRW0lEKTi0uzszPAykwrAUAogRmpywAAAA="/>
  </w:docVars>
  <w:rsids>
    <w:rsidRoot w:val="003C06A3"/>
    <w:rsid w:val="000A7C33"/>
    <w:rsid w:val="000E6E34"/>
    <w:rsid w:val="001146ED"/>
    <w:rsid w:val="003258CB"/>
    <w:rsid w:val="00342563"/>
    <w:rsid w:val="003C06A3"/>
    <w:rsid w:val="00473A24"/>
    <w:rsid w:val="004C02F2"/>
    <w:rsid w:val="005C0653"/>
    <w:rsid w:val="006D3679"/>
    <w:rsid w:val="0072751C"/>
    <w:rsid w:val="007626D1"/>
    <w:rsid w:val="008156DB"/>
    <w:rsid w:val="0081644D"/>
    <w:rsid w:val="008F5887"/>
    <w:rsid w:val="00937A74"/>
    <w:rsid w:val="00952ECB"/>
    <w:rsid w:val="00A46E58"/>
    <w:rsid w:val="00A66FF5"/>
    <w:rsid w:val="00B34E66"/>
    <w:rsid w:val="00CB0025"/>
    <w:rsid w:val="00D04F72"/>
    <w:rsid w:val="00D37871"/>
    <w:rsid w:val="00D669F5"/>
    <w:rsid w:val="00DD0F95"/>
    <w:rsid w:val="00F264F9"/>
    <w:rsid w:val="00FF6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84D42"/>
  <w15:chartTrackingRefBased/>
  <w15:docId w15:val="{D286458D-4665-4336-A4D5-01822485C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750D25-A452-420F-B982-E91CACE43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6</Words>
  <Characters>777</Characters>
  <Application>Microsoft Office Word</Application>
  <DocSecurity>0</DocSecurity>
  <Lines>6</Lines>
  <Paragraphs>1</Paragraphs>
  <ScaleCrop>false</ScaleCrop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 NGUNJIRI</dc:creator>
  <cp:keywords/>
  <dc:description/>
  <cp:lastModifiedBy>STEPHEN W NGUNJIRI</cp:lastModifiedBy>
  <cp:revision>25</cp:revision>
  <dcterms:created xsi:type="dcterms:W3CDTF">2017-03-15T06:51:00Z</dcterms:created>
  <dcterms:modified xsi:type="dcterms:W3CDTF">2017-03-15T06:57:00Z</dcterms:modified>
</cp:coreProperties>
</file>